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6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7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8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</w:t>
      </w:r>
    </w:p>
    <w:p w14:paraId="00000009" w14:textId="35BE684D" w:rsidR="007415D4" w:rsidRDefault="00937E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/</w:t>
      </w:r>
      <w:r w:rsidR="006C6CFF">
        <w:t>Province</w:t>
      </w:r>
    </w:p>
    <w:p w14:paraId="0000000A" w14:textId="6B475F95" w:rsidR="007415D4" w:rsidRDefault="00937E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6C6CFF">
        <w:t>Postal Code</w:t>
      </w:r>
    </w:p>
    <w:p w14:paraId="0000000B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7415D4" w:rsidRDefault="006C6CF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RE: CONDITIONAL PAYMENT FOR GOODS</w:t>
      </w:r>
    </w:p>
    <w:p w14:paraId="0000000E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0F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NAME],</w:t>
      </w:r>
    </w:p>
    <w:p w14:paraId="00000010" w14:textId="77777777" w:rsidR="007415D4" w:rsidRDefault="007415D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7415D4" w:rsidRDefault="006C6CF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We have received a delivery from you concerning our purchase order [NUMBER] of [DATE] but have not had an opportunity of making a full and proper inspection of the shipment.</w:t>
      </w:r>
    </w:p>
    <w:p w14:paraId="00000012" w14:textId="77777777" w:rsidR="007415D4" w:rsidRDefault="007415D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3" w14:textId="77777777" w:rsidR="007415D4" w:rsidRDefault="007415D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4" w14:textId="77777777" w:rsidR="007415D4" w:rsidRDefault="006C6CF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Therefore, we are enclosing payment for the goods expressly reserving our rights with regard to any non-conforming goods found after full and proper inspection.</w:t>
      </w:r>
    </w:p>
    <w:p w14:paraId="00000015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6" w14:textId="2C2ACF04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154A373" w14:textId="77777777" w:rsidR="00937EFF" w:rsidRDefault="00937E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7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8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270F21D6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A91C4EC" w14:textId="153C36DD" w:rsidR="00937EFF" w:rsidRDefault="00937E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4211830E" w14:textId="34DD8C36" w:rsidR="00937EFF" w:rsidRDefault="00937E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3258C6CA" w14:textId="77777777" w:rsidR="00937EFF" w:rsidRDefault="00937E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______________________________</w:t>
      </w:r>
    </w:p>
    <w:p w14:paraId="0000001C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1D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1E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1F" w14:textId="77777777" w:rsidR="007415D4" w:rsidRDefault="006C6C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0" w14:textId="77777777" w:rsidR="007415D4" w:rsidRDefault="007415D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7415D4" w:rsidRDefault="007415D4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7415D4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7AF4E" w14:textId="77777777" w:rsidR="006C6CFF" w:rsidRDefault="006C6CFF">
      <w:r>
        <w:separator/>
      </w:r>
    </w:p>
  </w:endnote>
  <w:endnote w:type="continuationSeparator" w:id="0">
    <w:p w14:paraId="490A2C9F" w14:textId="77777777" w:rsidR="006C6CFF" w:rsidRDefault="006C6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3" w14:textId="77777777" w:rsidR="007415D4" w:rsidRDefault="006C6CFF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4" w14:textId="77777777" w:rsidR="007415D4" w:rsidRDefault="006C6CFF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5" w14:textId="77777777" w:rsidR="007415D4" w:rsidRDefault="006C6CFF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6" w14:textId="77777777" w:rsidR="007415D4" w:rsidRDefault="007C50EC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6C6CFF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D04D9" w14:textId="77777777" w:rsidR="006C6CFF" w:rsidRDefault="006C6CFF">
      <w:r>
        <w:separator/>
      </w:r>
    </w:p>
  </w:footnote>
  <w:footnote w:type="continuationSeparator" w:id="0">
    <w:p w14:paraId="7ED7E85C" w14:textId="77777777" w:rsidR="006C6CFF" w:rsidRDefault="006C6C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2" w14:textId="77777777" w:rsidR="007415D4" w:rsidRDefault="007415D4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KxNDcztDQ2N7ZQ0lEKTi0uzszPAykwrAUA4Yqh1CwAAAA="/>
    <w:docVar w:name="Description" w:val="Use template to confirm arrival of goods and conditional payment for goods prior to inspection"/>
    <w:docVar w:name="Excerpt" w:val="We have received a delivery from you concerning our purchase order [NUMBER] of [DATE] but have not had an opportunity of making a full and proper inspection of the shipment."/>
    <w:docVar w:name="Tags" w:val="delivery, purchase order, inspection, shipment, payment, conditional, non-conforming goods, "/>
  </w:docVars>
  <w:rsids>
    <w:rsidRoot w:val="007415D4"/>
    <w:rsid w:val="006C6CFF"/>
    <w:rsid w:val="007415D4"/>
    <w:rsid w:val="007C50EC"/>
    <w:rsid w:val="008C2E5D"/>
    <w:rsid w:val="00937EFF"/>
    <w:rsid w:val="009D3A45"/>
    <w:rsid w:val="00A85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6E6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6sykNNDGUlvcekOT6ZaWy848Cnw==">AMUW2mWdJNyX/61V9hF820g31d/4faYOjbpKKUkG7RBzpTiWfhFc0/pkgxJo95rIH0XqHz/AUInBrd5DHK79W4untpshfQ9XX2f3xYYBYGG3iiHcImlplHvGcWzy8lLVzh+dw8Os+j9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92</Characters>
  <Application>Microsoft Office Word</Application>
  <DocSecurity>0</DocSecurity>
  <Lines>3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8:15:00Z</dcterms:created>
  <dcterms:modified xsi:type="dcterms:W3CDTF">2019-10-21T19:15:00Z</dcterms:modified>
  <cp:category/>
</cp:coreProperties>
</file>